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ragu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raguay received a score of 75.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raguay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raguay received a score of</w:t>
      </w:r>
      <w:r>
        <w:t xml:space="preserve"> </w:t>
      </w:r>
      <w:r>
        <w:rPr>
          <w:bCs/>
          <w:b/>
        </w:rPr>
        <w:t xml:space="preserve">6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raguay received a score of 8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raguay received a score of 57.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raguay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raguay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raguay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raguay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ragu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ragua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ragua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raguay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raguay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raguay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raguay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ragua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raguay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aragu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aragu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aragu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aragu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aragu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aragu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aragu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aragu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aragu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aragu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aragu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aragu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aragu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aragu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aragu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aragu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aragu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2,1982,1992,2002,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7,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8, 2016,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0:13Z</dcterms:created>
  <dcterms:modified xsi:type="dcterms:W3CDTF">2024-01-16T17: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raguay Country Report</vt:lpwstr>
  </property>
</Properties>
</file>